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Руслан Вали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2279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279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0307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0307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86690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3466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3466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8628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8628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1677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1677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7300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7300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331135"/>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31135"/>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362254"/>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362254"/>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359048"/>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359048"/>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30592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30592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Руслан Валиев</dc:creator>
  <dc:language>ru-RU</dc:language>
  <cp:keywords/>
  <dcterms:created xsi:type="dcterms:W3CDTF">2025-05-27T09:25:00Z</dcterms:created>
  <dcterms:modified xsi:type="dcterms:W3CDTF">2025-05-27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